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D8C85" w14:textId="77777777" w:rsidR="007236DE" w:rsidRDefault="007236DE" w:rsidP="007236DE">
      <w:pPr>
        <w:rPr>
          <w:rFonts w:ascii="Times New Roman" w:hAnsi="Times New Roman"/>
          <w:sz w:val="40"/>
          <w:szCs w:val="40"/>
        </w:rPr>
      </w:pPr>
    </w:p>
    <w:p w14:paraId="4928BC19" w14:textId="6833944F" w:rsidR="007236DE" w:rsidRPr="007236DE" w:rsidRDefault="007236DE" w:rsidP="007236DE">
      <w:pPr>
        <w:ind w:left="2160" w:firstLine="720"/>
        <w:rPr>
          <w:rFonts w:ascii="Times New Roman" w:hAnsi="Times New Roman"/>
          <w:sz w:val="40"/>
          <w:szCs w:val="40"/>
        </w:rPr>
      </w:pPr>
      <w:r w:rsidRPr="007236DE">
        <w:rPr>
          <w:rFonts w:ascii="Times New Roman" w:hAnsi="Times New Roman"/>
          <w:sz w:val="40"/>
          <w:szCs w:val="40"/>
        </w:rPr>
        <w:t>Hands-on with Node.js</w:t>
      </w:r>
    </w:p>
    <w:p w14:paraId="3AC4E43F" w14:textId="77777777" w:rsidR="007236DE" w:rsidRPr="007236DE" w:rsidRDefault="007236DE" w:rsidP="007236DE">
      <w:pPr>
        <w:rPr>
          <w:rFonts w:asciiTheme="minorHAnsi" w:hAnsiTheme="minorHAnsi" w:cstheme="minorHAnsi"/>
          <w:sz w:val="24"/>
          <w:szCs w:val="24"/>
        </w:rPr>
      </w:pPr>
    </w:p>
    <w:p w14:paraId="70319537" w14:textId="0D554905" w:rsidR="00DC7455" w:rsidRDefault="007236DE" w:rsidP="00DC7455">
      <w:pPr>
        <w:rPr>
          <w:rFonts w:asciiTheme="minorHAnsi" w:hAnsiTheme="minorHAnsi" w:cstheme="minorHAnsi"/>
          <w:sz w:val="24"/>
          <w:szCs w:val="24"/>
        </w:rPr>
      </w:pPr>
      <w:r w:rsidRPr="007236DE">
        <w:rPr>
          <w:rFonts w:asciiTheme="minorHAnsi" w:hAnsiTheme="minorHAnsi" w:cstheme="minorHAnsi"/>
          <w:sz w:val="24"/>
          <w:szCs w:val="24"/>
        </w:rPr>
        <w:t>Install Nodejs to set up the project environment</w:t>
      </w:r>
      <w:r>
        <w:rPr>
          <w:rFonts w:asciiTheme="minorHAnsi" w:hAnsiTheme="minorHAnsi" w:cstheme="minorHAnsi"/>
          <w:sz w:val="24"/>
          <w:szCs w:val="24"/>
        </w:rPr>
        <w:t xml:space="preserve"> and </w:t>
      </w:r>
      <w:r w:rsidRPr="007236DE">
        <w:rPr>
          <w:rFonts w:asciiTheme="minorHAnsi" w:hAnsiTheme="minorHAnsi" w:cstheme="minorHAnsi"/>
          <w:sz w:val="24"/>
          <w:szCs w:val="24"/>
        </w:rPr>
        <w:t>perform the following task</w:t>
      </w:r>
      <w:r>
        <w:rPr>
          <w:rFonts w:asciiTheme="minorHAnsi" w:hAnsiTheme="minorHAnsi" w:cstheme="minorHAnsi"/>
          <w:sz w:val="24"/>
          <w:szCs w:val="24"/>
        </w:rPr>
        <w:t>:</w:t>
      </w:r>
    </w:p>
    <w:p w14:paraId="1BDEEBC8" w14:textId="77777777" w:rsidR="00DC7455" w:rsidRDefault="00DC7455" w:rsidP="00DC7455">
      <w:pPr>
        <w:rPr>
          <w:rFonts w:asciiTheme="minorHAnsi" w:hAnsiTheme="minorHAnsi" w:cstheme="minorHAnsi"/>
          <w:sz w:val="24"/>
          <w:szCs w:val="24"/>
        </w:rPr>
      </w:pPr>
    </w:p>
    <w:p w14:paraId="48FBB495" w14:textId="3D58A8EC" w:rsidR="0098110C" w:rsidRPr="00DC7455" w:rsidRDefault="00DC7455" w:rsidP="00DC7455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1) </w:t>
      </w:r>
      <w:r w:rsidR="007236DE" w:rsidRPr="00DC7455">
        <w:rPr>
          <w:rFonts w:asciiTheme="minorHAnsi" w:hAnsiTheme="minorHAnsi" w:cstheme="minorHAnsi"/>
          <w:sz w:val="24"/>
          <w:szCs w:val="24"/>
        </w:rPr>
        <w:t>Create a function expression in node js to count the number of items in an array.</w:t>
      </w:r>
    </w:p>
    <w:p w14:paraId="1EB07A00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6A9955"/>
          <w:sz w:val="21"/>
          <w:szCs w:val="21"/>
        </w:rPr>
        <w:t xml:space="preserve">//create function for count the number of items in an array </w:t>
      </w:r>
    </w:p>
    <w:p w14:paraId="73451030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569CD6"/>
          <w:sz w:val="21"/>
          <w:szCs w:val="21"/>
        </w:rPr>
        <w:t>function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item_count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arr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3B8AF880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consol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log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"item count: "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+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arr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length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5D6C121A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15FF53DA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6A9955"/>
          <w:sz w:val="21"/>
          <w:szCs w:val="21"/>
        </w:rPr>
        <w:t>//function call with as array parameter</w:t>
      </w:r>
    </w:p>
    <w:p w14:paraId="7F4094F4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CDCAA"/>
          <w:sz w:val="21"/>
          <w:szCs w:val="21"/>
        </w:rPr>
        <w:t>item_count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[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1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2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3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4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5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]);</w:t>
      </w:r>
    </w:p>
    <w:p w14:paraId="0E0AA00D" w14:textId="77777777" w:rsidR="00DC7455" w:rsidRDefault="00DC7455" w:rsidP="0098110C">
      <w:pPr>
        <w:pStyle w:val="ListParagraph"/>
        <w:rPr>
          <w:rFonts w:asciiTheme="minorHAnsi" w:hAnsiTheme="minorHAnsi" w:cstheme="minorHAnsi"/>
          <w:sz w:val="24"/>
          <w:szCs w:val="24"/>
        </w:rPr>
      </w:pPr>
    </w:p>
    <w:p w14:paraId="07CDDFA7" w14:textId="2C6CC054" w:rsidR="0098110C" w:rsidRPr="003D1425" w:rsidRDefault="0098110C" w:rsidP="00DC7455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3D1425">
        <w:rPr>
          <w:rFonts w:asciiTheme="minorHAnsi" w:hAnsiTheme="minorHAnsi" w:cstheme="minorHAnsi"/>
          <w:b/>
          <w:bCs/>
          <w:sz w:val="24"/>
          <w:szCs w:val="24"/>
          <w:u w:val="single"/>
        </w:rPr>
        <w:t>Output:</w:t>
      </w:r>
    </w:p>
    <w:p w14:paraId="59519A3A" w14:textId="0273C69A" w:rsidR="0098110C" w:rsidRPr="00DC7455" w:rsidRDefault="0098110C" w:rsidP="00DC7455">
      <w:pPr>
        <w:rPr>
          <w:rFonts w:asciiTheme="minorHAnsi" w:hAnsiTheme="minorHAnsi" w:cstheme="minorHAnsi"/>
          <w:sz w:val="24"/>
          <w:szCs w:val="24"/>
        </w:rPr>
      </w:pPr>
      <w:r w:rsidRPr="0098110C">
        <w:rPr>
          <w:noProof/>
        </w:rPr>
        <w:drawing>
          <wp:inline distT="0" distB="0" distL="0" distR="0" wp14:anchorId="2E96B2A6" wp14:editId="665066B1">
            <wp:extent cx="3820058" cy="581106"/>
            <wp:effectExtent l="0" t="0" r="9525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6950C" w14:textId="610FB895" w:rsidR="007236DE" w:rsidRDefault="007236DE" w:rsidP="007236DE">
      <w:pPr>
        <w:rPr>
          <w:rFonts w:asciiTheme="minorHAnsi" w:hAnsiTheme="minorHAnsi" w:cstheme="minorHAnsi"/>
          <w:sz w:val="24"/>
          <w:szCs w:val="24"/>
        </w:rPr>
      </w:pPr>
    </w:p>
    <w:p w14:paraId="3329218B" w14:textId="77777777" w:rsidR="00DC7455" w:rsidRPr="007236DE" w:rsidRDefault="00DC7455" w:rsidP="007236DE">
      <w:pPr>
        <w:rPr>
          <w:rFonts w:asciiTheme="minorHAnsi" w:hAnsiTheme="minorHAnsi" w:cstheme="minorHAnsi"/>
          <w:sz w:val="24"/>
          <w:szCs w:val="24"/>
        </w:rPr>
      </w:pPr>
    </w:p>
    <w:p w14:paraId="5690D97B" w14:textId="7D63B3A5" w:rsidR="007236DE" w:rsidRPr="00DC7455" w:rsidRDefault="00DC7455" w:rsidP="00DC7455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2) </w:t>
      </w:r>
      <w:r w:rsidR="007236DE" w:rsidRPr="00DC7455">
        <w:rPr>
          <w:rFonts w:asciiTheme="minorHAnsi" w:hAnsiTheme="minorHAnsi" w:cstheme="minorHAnsi"/>
          <w:sz w:val="24"/>
          <w:szCs w:val="24"/>
        </w:rPr>
        <w:t>Create a module that contains three functions and export the same using nodejs.</w:t>
      </w:r>
    </w:p>
    <w:p w14:paraId="51E4FF69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"Chetan Kochiyaniya"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59273BD4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= (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s1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s2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s3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</w:t>
      </w:r>
      <w:r w:rsidRPr="00DC7455">
        <w:rPr>
          <w:rFonts w:ascii="Consolas" w:eastAsia="Times New Roman" w:hAnsi="Consolas"/>
          <w:color w:val="569CD6"/>
          <w:sz w:val="21"/>
          <w:szCs w:val="21"/>
        </w:rPr>
        <w:t>=&gt;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512F284E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C7455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s1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+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s2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+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s3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/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3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192A0E95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7D7E2039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= [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ui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android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python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];</w:t>
      </w:r>
    </w:p>
    <w:p w14:paraId="6AA73074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AFAB4D3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4EC9B0"/>
          <w:sz w:val="21"/>
          <w:szCs w:val="21"/>
        </w:rPr>
        <w:t>modul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4EC9B0"/>
          <w:sz w:val="21"/>
          <w:szCs w:val="21"/>
        </w:rPr>
        <w:t>export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={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};</w:t>
      </w:r>
    </w:p>
    <w:p w14:paraId="03BECFA5" w14:textId="4742F766" w:rsidR="00095366" w:rsidRPr="00DC7455" w:rsidRDefault="00095366" w:rsidP="00DC7455">
      <w:pPr>
        <w:rPr>
          <w:rFonts w:asciiTheme="minorHAnsi" w:hAnsiTheme="minorHAnsi" w:cstheme="minorHAnsi"/>
          <w:sz w:val="24"/>
          <w:szCs w:val="24"/>
        </w:rPr>
      </w:pPr>
    </w:p>
    <w:p w14:paraId="0DF421A6" w14:textId="5206851A" w:rsidR="007236DE" w:rsidRDefault="007236DE" w:rsidP="007236DE">
      <w:pPr>
        <w:rPr>
          <w:rFonts w:asciiTheme="minorHAnsi" w:hAnsiTheme="minorHAnsi" w:cstheme="minorHAnsi"/>
          <w:sz w:val="24"/>
          <w:szCs w:val="24"/>
        </w:rPr>
      </w:pPr>
    </w:p>
    <w:p w14:paraId="5F2D1F1E" w14:textId="77777777" w:rsidR="00DC7455" w:rsidRPr="007236DE" w:rsidRDefault="00DC7455" w:rsidP="007236DE">
      <w:pPr>
        <w:rPr>
          <w:rFonts w:asciiTheme="minorHAnsi" w:hAnsiTheme="minorHAnsi" w:cstheme="minorHAnsi"/>
          <w:sz w:val="24"/>
          <w:szCs w:val="24"/>
        </w:rPr>
      </w:pPr>
    </w:p>
    <w:p w14:paraId="69BB883D" w14:textId="4782BB99" w:rsidR="007236DE" w:rsidRPr="00DC7455" w:rsidRDefault="00DC7455" w:rsidP="00DC7455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3) </w:t>
      </w:r>
      <w:r w:rsidR="007236DE" w:rsidRPr="00DC7455">
        <w:rPr>
          <w:rFonts w:asciiTheme="minorHAnsi" w:hAnsiTheme="minorHAnsi" w:cstheme="minorHAnsi"/>
          <w:sz w:val="24"/>
          <w:szCs w:val="24"/>
        </w:rPr>
        <w:t>Create a module to import the above created function and utilize it.</w:t>
      </w:r>
    </w:p>
    <w:p w14:paraId="6CB5E5DD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obj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./q2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1940521D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9CDCFE"/>
          <w:sz w:val="21"/>
          <w:szCs w:val="21"/>
        </w:rPr>
        <w:t>consol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log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"name: "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+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obj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+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"</w:t>
      </w:r>
      <w:r w:rsidRPr="00DC7455">
        <w:rPr>
          <w:rFonts w:ascii="Consolas" w:eastAsia="Times New Roman" w:hAnsi="Consolas"/>
          <w:color w:val="D7BA7D"/>
          <w:sz w:val="21"/>
          <w:szCs w:val="21"/>
        </w:rPr>
        <w:t>\n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cgpa: "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+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obj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4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3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5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+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"</w:t>
      </w:r>
      <w:r w:rsidRPr="00DC7455">
        <w:rPr>
          <w:rFonts w:ascii="Consolas" w:eastAsia="Times New Roman" w:hAnsi="Consolas"/>
          <w:color w:val="D7BA7D"/>
          <w:sz w:val="21"/>
          <w:szCs w:val="21"/>
        </w:rPr>
        <w:t>\n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subject name: "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+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obj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);</w:t>
      </w:r>
    </w:p>
    <w:p w14:paraId="4F7F6E6E" w14:textId="77777777" w:rsidR="00DC7455" w:rsidRDefault="00DC7455" w:rsidP="00DC7455">
      <w:pPr>
        <w:rPr>
          <w:rFonts w:asciiTheme="minorHAnsi" w:hAnsiTheme="minorHAnsi" w:cstheme="minorHAnsi"/>
          <w:sz w:val="24"/>
          <w:szCs w:val="24"/>
        </w:rPr>
      </w:pPr>
    </w:p>
    <w:p w14:paraId="63405B99" w14:textId="77777777" w:rsidR="003D1425" w:rsidRPr="003D1425" w:rsidRDefault="003D1425" w:rsidP="003D1425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3D1425">
        <w:rPr>
          <w:rFonts w:asciiTheme="minorHAnsi" w:hAnsiTheme="minorHAnsi" w:cstheme="minorHAnsi"/>
          <w:b/>
          <w:bCs/>
          <w:sz w:val="24"/>
          <w:szCs w:val="24"/>
          <w:u w:val="single"/>
        </w:rPr>
        <w:t>Output:</w:t>
      </w:r>
    </w:p>
    <w:p w14:paraId="34D71F13" w14:textId="13EDA57B" w:rsidR="00287916" w:rsidRPr="00DC7455" w:rsidRDefault="00DC7455" w:rsidP="00DC7455">
      <w:pPr>
        <w:rPr>
          <w:rFonts w:asciiTheme="minorHAnsi" w:hAnsiTheme="minorHAnsi" w:cstheme="minorHAnsi"/>
          <w:sz w:val="24"/>
          <w:szCs w:val="24"/>
        </w:rPr>
      </w:pPr>
      <w:r w:rsidRPr="00287916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1EF224FF" wp14:editId="4A81FEC9">
            <wp:extent cx="3600953" cy="933580"/>
            <wp:effectExtent l="0" t="0" r="0" b="0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66912" w14:textId="52081C84" w:rsidR="007236DE" w:rsidRDefault="007236DE" w:rsidP="007236DE">
      <w:pPr>
        <w:rPr>
          <w:rFonts w:asciiTheme="minorHAnsi" w:hAnsiTheme="minorHAnsi" w:cstheme="minorHAnsi"/>
          <w:sz w:val="24"/>
          <w:szCs w:val="24"/>
        </w:rPr>
      </w:pPr>
    </w:p>
    <w:p w14:paraId="1C3ACB06" w14:textId="77777777" w:rsidR="00DC7455" w:rsidRPr="007236DE" w:rsidRDefault="00DC7455" w:rsidP="007236DE">
      <w:pPr>
        <w:rPr>
          <w:rFonts w:asciiTheme="minorHAnsi" w:hAnsiTheme="minorHAnsi" w:cstheme="minorHAnsi"/>
          <w:sz w:val="24"/>
          <w:szCs w:val="24"/>
        </w:rPr>
      </w:pPr>
    </w:p>
    <w:p w14:paraId="25D9BA5F" w14:textId="06034BE1" w:rsidR="007236DE" w:rsidRPr="00DC7455" w:rsidRDefault="00DC7455" w:rsidP="00DC7455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4) </w:t>
      </w:r>
      <w:r w:rsidR="007236DE" w:rsidRPr="00DC7455">
        <w:rPr>
          <w:rFonts w:asciiTheme="minorHAnsi" w:hAnsiTheme="minorHAnsi" w:cstheme="minorHAnsi"/>
          <w:sz w:val="24"/>
          <w:szCs w:val="24"/>
        </w:rPr>
        <w:t>Create a server using http module and listen to port 3000.</w:t>
      </w:r>
    </w:p>
    <w:p w14:paraId="1F9C5916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C7455">
        <w:rPr>
          <w:rFonts w:ascii="Consolas" w:eastAsia="Times New Roman" w:hAnsi="Consolas"/>
          <w:color w:val="4EC9B0"/>
          <w:sz w:val="21"/>
          <w:szCs w:val="21"/>
        </w:rPr>
        <w:t>http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http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4C12560A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67BAE8C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4EC9B0"/>
          <w:sz w:val="21"/>
          <w:szCs w:val="21"/>
        </w:rPr>
        <w:t>http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createServer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569CD6"/>
          <w:sz w:val="21"/>
          <w:szCs w:val="21"/>
        </w:rPr>
        <w:t>function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1E426CD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writeHead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20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 {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Content-Type'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: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text/html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});</w:t>
      </w:r>
    </w:p>
    <w:p w14:paraId="28B1365B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writ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Chetan Kochiyaniya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317EF729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writ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&lt;br&gt;Server is created at port 3000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6EDCAFEA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end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2355A3EA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>})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listen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300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05D9C06E" w14:textId="6355465F" w:rsidR="00E711B0" w:rsidRPr="00DC7455" w:rsidRDefault="00E711B0" w:rsidP="00DC7455">
      <w:pPr>
        <w:rPr>
          <w:rFonts w:asciiTheme="minorHAnsi" w:hAnsiTheme="minorHAnsi" w:cstheme="minorHAnsi"/>
          <w:sz w:val="24"/>
          <w:szCs w:val="24"/>
        </w:rPr>
      </w:pPr>
    </w:p>
    <w:p w14:paraId="3706E675" w14:textId="77777777" w:rsidR="003D1425" w:rsidRPr="003D1425" w:rsidRDefault="003D1425" w:rsidP="003D1425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3D1425">
        <w:rPr>
          <w:rFonts w:asciiTheme="minorHAnsi" w:hAnsiTheme="minorHAnsi" w:cstheme="minorHAnsi"/>
          <w:b/>
          <w:bCs/>
          <w:sz w:val="24"/>
          <w:szCs w:val="24"/>
          <w:u w:val="single"/>
        </w:rPr>
        <w:t>Output:</w:t>
      </w:r>
    </w:p>
    <w:p w14:paraId="5EE45662" w14:textId="421670F0" w:rsidR="00DC7455" w:rsidRDefault="00DC7455" w:rsidP="007236DE">
      <w:pPr>
        <w:rPr>
          <w:rFonts w:asciiTheme="minorHAnsi" w:hAnsiTheme="minorHAnsi" w:cstheme="minorHAnsi"/>
          <w:sz w:val="24"/>
          <w:szCs w:val="24"/>
        </w:rPr>
      </w:pPr>
      <w:r w:rsidRPr="00E711B0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0FDAEC53" wp14:editId="281DBFB2">
            <wp:extent cx="5800725" cy="1348740"/>
            <wp:effectExtent l="0" t="0" r="9525" b="3810"/>
            <wp:docPr id="9" name="Picture 9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website&#10;&#10;Description automatically generated"/>
                    <pic:cNvPicPr/>
                  </pic:nvPicPr>
                  <pic:blipFill rotWithShape="1">
                    <a:blip r:embed="rId9"/>
                    <a:srcRect b="28038"/>
                    <a:stretch/>
                  </pic:blipFill>
                  <pic:spPr bwMode="auto">
                    <a:xfrm>
                      <a:off x="0" y="0"/>
                      <a:ext cx="5801538" cy="1348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F76FA4" w14:textId="77777777" w:rsidR="00697E96" w:rsidRDefault="00697E96" w:rsidP="007236DE">
      <w:pPr>
        <w:rPr>
          <w:rFonts w:asciiTheme="minorHAnsi" w:hAnsiTheme="minorHAnsi" w:cstheme="minorHAnsi"/>
          <w:sz w:val="24"/>
          <w:szCs w:val="24"/>
        </w:rPr>
      </w:pPr>
    </w:p>
    <w:p w14:paraId="331611EA" w14:textId="1A13D5F1" w:rsidR="007236DE" w:rsidRDefault="00DC7455" w:rsidP="007236DE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5)</w:t>
      </w:r>
      <w:r w:rsidR="007236DE" w:rsidRPr="007236DE">
        <w:rPr>
          <w:rFonts w:asciiTheme="minorHAnsi" w:hAnsiTheme="minorHAnsi" w:cstheme="minorHAnsi"/>
          <w:sz w:val="24"/>
          <w:szCs w:val="24"/>
        </w:rPr>
        <w:t xml:space="preserve"> Display three different users(Student, admin and default) html pages as per the requested url.</w:t>
      </w:r>
    </w:p>
    <w:p w14:paraId="18C80216" w14:textId="64A815A6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C7455">
        <w:rPr>
          <w:rFonts w:ascii="Consolas" w:eastAsia="Times New Roman" w:hAnsi="Consolas"/>
          <w:color w:val="4EC9B0"/>
          <w:sz w:val="21"/>
          <w:szCs w:val="21"/>
        </w:rPr>
        <w:t>http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http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6F290149" w14:textId="2D11FF00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4EC9B0"/>
          <w:sz w:val="21"/>
          <w:szCs w:val="21"/>
        </w:rPr>
        <w:t>http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createServer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569CD6"/>
          <w:sz w:val="21"/>
          <w:szCs w:val="21"/>
        </w:rPr>
        <w:t>function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13233E37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C7455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url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==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/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4A167EA6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writeHead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20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 {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Content-Type'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: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text/html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});</w:t>
      </w:r>
    </w:p>
    <w:p w14:paraId="5C0588C2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writ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&lt;b&gt;default Page&lt;b&gt;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5B5C6E3D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end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676F7892" w14:textId="77777777" w:rsidR="00697E96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442CABA4" w14:textId="447DE6F4" w:rsidR="00DC7455" w:rsidRPr="00DC7455" w:rsidRDefault="00697E96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rPr>
          <w:rFonts w:ascii="Consolas" w:eastAsia="Times New Roman" w:hAnsi="Consolas"/>
          <w:color w:val="D4D4D4"/>
          <w:sz w:val="21"/>
          <w:szCs w:val="21"/>
        </w:rPr>
        <w:t xml:space="preserve">    </w:t>
      </w:r>
      <w:r w:rsidR="00DC7455" w:rsidRPr="00DC7455">
        <w:rPr>
          <w:rFonts w:ascii="Consolas" w:eastAsia="Times New Roman" w:hAnsi="Consolas"/>
          <w:color w:val="C586C0"/>
          <w:sz w:val="21"/>
          <w:szCs w:val="21"/>
        </w:rPr>
        <w:t>else</w:t>
      </w:r>
      <w:r w:rsidR="00DC7455" w:rsidRPr="00DC745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="00DC7455" w:rsidRPr="00DC7455">
        <w:rPr>
          <w:rFonts w:ascii="Consolas" w:eastAsia="Times New Roman" w:hAnsi="Consolas"/>
          <w:color w:val="C586C0"/>
          <w:sz w:val="21"/>
          <w:szCs w:val="21"/>
        </w:rPr>
        <w:t>if</w:t>
      </w:r>
      <w:r w:rsidR="00DC7455"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="00DC7455" w:rsidRPr="00DC7455">
        <w:rPr>
          <w:rFonts w:ascii="Consolas" w:eastAsia="Times New Roman" w:hAnsi="Consolas"/>
          <w:color w:val="9CDCFE"/>
          <w:sz w:val="21"/>
          <w:szCs w:val="21"/>
        </w:rPr>
        <w:t>req</w:t>
      </w:r>
      <w:r w:rsidR="00DC7455"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="00DC7455" w:rsidRPr="00DC7455">
        <w:rPr>
          <w:rFonts w:ascii="Consolas" w:eastAsia="Times New Roman" w:hAnsi="Consolas"/>
          <w:color w:val="9CDCFE"/>
          <w:sz w:val="21"/>
          <w:szCs w:val="21"/>
        </w:rPr>
        <w:t>url</w:t>
      </w:r>
      <w:r w:rsidR="00DC7455" w:rsidRPr="00DC7455">
        <w:rPr>
          <w:rFonts w:ascii="Consolas" w:eastAsia="Times New Roman" w:hAnsi="Consolas"/>
          <w:color w:val="D4D4D4"/>
          <w:sz w:val="21"/>
          <w:szCs w:val="21"/>
        </w:rPr>
        <w:t>==</w:t>
      </w:r>
      <w:r w:rsidR="00DC7455" w:rsidRPr="00DC7455">
        <w:rPr>
          <w:rFonts w:ascii="Consolas" w:eastAsia="Times New Roman" w:hAnsi="Consolas"/>
          <w:color w:val="CE9178"/>
          <w:sz w:val="21"/>
          <w:szCs w:val="21"/>
        </w:rPr>
        <w:t>'/Student'</w:t>
      </w:r>
      <w:r w:rsidR="00DC7455" w:rsidRPr="00DC7455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00C18F58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writeHead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20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 {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Content-Type'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: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text/html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});</w:t>
      </w:r>
    </w:p>
    <w:p w14:paraId="1CA4D180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writ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&lt;b&gt;Student Page&lt;b&gt;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7A05ED9F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end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5079D519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CF10AB4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C7455">
        <w:rPr>
          <w:rFonts w:ascii="Consolas" w:eastAsia="Times New Roman" w:hAnsi="Consolas"/>
          <w:color w:val="C586C0"/>
          <w:sz w:val="21"/>
          <w:szCs w:val="21"/>
        </w:rPr>
        <w:t>els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C7455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q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url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==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/Admin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7634876F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writeHead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20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, {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Content-Type'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: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text/html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});</w:t>
      </w:r>
    </w:p>
    <w:p w14:paraId="583CAAD4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write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CE9178"/>
          <w:sz w:val="21"/>
          <w:szCs w:val="21"/>
        </w:rPr>
        <w:t>'&lt;b&gt;Admin Page&lt;b&gt;'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2A726A72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C7455">
        <w:rPr>
          <w:rFonts w:ascii="Consolas" w:eastAsia="Times New Roman" w:hAnsi="Consolas"/>
          <w:color w:val="9CDCFE"/>
          <w:sz w:val="21"/>
          <w:szCs w:val="21"/>
        </w:rPr>
        <w:t>res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end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48BE39D4" w14:textId="7DA2BD4E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44BD51D5" w14:textId="77777777" w:rsidR="00DC7455" w:rsidRPr="00DC7455" w:rsidRDefault="00DC7455" w:rsidP="00DC745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C7455">
        <w:rPr>
          <w:rFonts w:ascii="Consolas" w:eastAsia="Times New Roman" w:hAnsi="Consolas"/>
          <w:color w:val="D4D4D4"/>
          <w:sz w:val="21"/>
          <w:szCs w:val="21"/>
        </w:rPr>
        <w:t>}).</w:t>
      </w:r>
      <w:r w:rsidRPr="00DC7455">
        <w:rPr>
          <w:rFonts w:ascii="Consolas" w:eastAsia="Times New Roman" w:hAnsi="Consolas"/>
          <w:color w:val="DCDCAA"/>
          <w:sz w:val="21"/>
          <w:szCs w:val="21"/>
        </w:rPr>
        <w:t>listen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C7455">
        <w:rPr>
          <w:rFonts w:ascii="Consolas" w:eastAsia="Times New Roman" w:hAnsi="Consolas"/>
          <w:color w:val="B5CEA8"/>
          <w:sz w:val="21"/>
          <w:szCs w:val="21"/>
        </w:rPr>
        <w:t>5050</w:t>
      </w:r>
      <w:r w:rsidRPr="00DC745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085D5522" w14:textId="77777777" w:rsidR="00697E96" w:rsidRDefault="00697E96" w:rsidP="003D1425">
      <w:pPr>
        <w:rPr>
          <w:rFonts w:asciiTheme="minorHAnsi" w:hAnsiTheme="minorHAnsi" w:cstheme="minorHAnsi"/>
          <w:sz w:val="24"/>
          <w:szCs w:val="24"/>
        </w:rPr>
      </w:pPr>
    </w:p>
    <w:p w14:paraId="1EC3E33C" w14:textId="05EDA19A" w:rsidR="003D1425" w:rsidRPr="003D1425" w:rsidRDefault="003D1425" w:rsidP="003D1425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3D1425">
        <w:rPr>
          <w:rFonts w:asciiTheme="minorHAnsi" w:hAnsiTheme="minorHAnsi" w:cstheme="minorHAnsi"/>
          <w:b/>
          <w:bCs/>
          <w:sz w:val="24"/>
          <w:szCs w:val="24"/>
          <w:u w:val="single"/>
        </w:rPr>
        <w:t>Output:</w:t>
      </w:r>
    </w:p>
    <w:p w14:paraId="70BA12D3" w14:textId="5F8EFC55" w:rsidR="007236DE" w:rsidRDefault="003D1425" w:rsidP="007236DE">
      <w:pPr>
        <w:rPr>
          <w:rFonts w:asciiTheme="minorHAnsi" w:hAnsiTheme="minorHAnsi" w:cstheme="minorHAnsi"/>
          <w:sz w:val="24"/>
          <w:szCs w:val="24"/>
        </w:rPr>
      </w:pPr>
      <w:r w:rsidRPr="003D1425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62EA9C22" wp14:editId="1FB5982F">
            <wp:extent cx="3495675" cy="708660"/>
            <wp:effectExtent l="0" t="0" r="9525" b="0"/>
            <wp:docPr id="1" name="Picture 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ebsit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96178" cy="708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3262B" w14:textId="24C21CE6" w:rsidR="003D1425" w:rsidRDefault="003D1425" w:rsidP="007236DE">
      <w:pPr>
        <w:rPr>
          <w:rFonts w:asciiTheme="minorHAnsi" w:hAnsiTheme="minorHAnsi" w:cstheme="minorHAnsi"/>
          <w:sz w:val="24"/>
          <w:szCs w:val="24"/>
        </w:rPr>
      </w:pPr>
      <w:r w:rsidRPr="003D1425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135A4664" wp14:editId="3C3F54E1">
            <wp:extent cx="3895725" cy="739140"/>
            <wp:effectExtent l="0" t="0" r="9525" b="381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96284" cy="739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B6378" w14:textId="156FBA2D" w:rsidR="003D1425" w:rsidRDefault="003D1425" w:rsidP="007236DE">
      <w:pPr>
        <w:rPr>
          <w:rFonts w:asciiTheme="minorHAnsi" w:hAnsiTheme="minorHAnsi" w:cstheme="minorHAnsi"/>
          <w:sz w:val="24"/>
          <w:szCs w:val="24"/>
        </w:rPr>
      </w:pPr>
      <w:r w:rsidRPr="003D1425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7A46138E" wp14:editId="0E2B6E21">
            <wp:extent cx="4210050" cy="845820"/>
            <wp:effectExtent l="0" t="0" r="0" b="0"/>
            <wp:docPr id="11" name="Picture 1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ebsit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0649" cy="84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C5E83" w14:textId="77777777" w:rsidR="003D1425" w:rsidRPr="007236DE" w:rsidRDefault="003D1425" w:rsidP="007236DE">
      <w:pPr>
        <w:rPr>
          <w:rFonts w:asciiTheme="minorHAnsi" w:hAnsiTheme="minorHAnsi" w:cstheme="minorHAnsi"/>
          <w:sz w:val="24"/>
          <w:szCs w:val="24"/>
        </w:rPr>
      </w:pPr>
    </w:p>
    <w:p w14:paraId="574A31A0" w14:textId="6CB1D566" w:rsidR="00026ADF" w:rsidRDefault="007236DE" w:rsidP="007236DE">
      <w:pPr>
        <w:rPr>
          <w:rFonts w:asciiTheme="minorHAnsi" w:hAnsiTheme="minorHAnsi" w:cstheme="minorHAnsi"/>
          <w:sz w:val="24"/>
          <w:szCs w:val="24"/>
        </w:rPr>
      </w:pPr>
      <w:r w:rsidRPr="007236DE">
        <w:rPr>
          <w:rFonts w:asciiTheme="minorHAnsi" w:hAnsiTheme="minorHAnsi" w:cstheme="minorHAnsi"/>
          <w:sz w:val="24"/>
          <w:szCs w:val="24"/>
        </w:rPr>
        <w:t>7</w:t>
      </w:r>
      <w:r w:rsidR="003D1425">
        <w:rPr>
          <w:rFonts w:asciiTheme="minorHAnsi" w:hAnsiTheme="minorHAnsi" w:cstheme="minorHAnsi"/>
          <w:sz w:val="24"/>
          <w:szCs w:val="24"/>
        </w:rPr>
        <w:t>)</w:t>
      </w:r>
      <w:r w:rsidRPr="007236DE">
        <w:rPr>
          <w:rFonts w:asciiTheme="minorHAnsi" w:hAnsiTheme="minorHAnsi" w:cstheme="minorHAnsi"/>
          <w:sz w:val="24"/>
          <w:szCs w:val="24"/>
        </w:rPr>
        <w:t xml:space="preserve"> Create and import the class type object to display the full name of the user.</w:t>
      </w:r>
    </w:p>
    <w:p w14:paraId="40836F7A" w14:textId="1345F763" w:rsidR="003D1425" w:rsidRDefault="003D1425" w:rsidP="007236DE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q6_export.js</w:t>
      </w:r>
    </w:p>
    <w:p w14:paraId="61851A6F" w14:textId="77777777" w:rsidR="00E25805" w:rsidRPr="00E25805" w:rsidRDefault="00E25805" w:rsidP="00E2580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25805">
        <w:rPr>
          <w:rFonts w:ascii="Consolas" w:eastAsia="Times New Roman" w:hAnsi="Consolas"/>
          <w:color w:val="4EC9B0"/>
          <w:sz w:val="21"/>
          <w:szCs w:val="21"/>
        </w:rPr>
        <w:t>module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E25805">
        <w:rPr>
          <w:rFonts w:ascii="Consolas" w:eastAsia="Times New Roman" w:hAnsi="Consolas"/>
          <w:color w:val="4EC9B0"/>
          <w:sz w:val="21"/>
          <w:szCs w:val="21"/>
        </w:rPr>
        <w:t>exports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E25805">
        <w:rPr>
          <w:rFonts w:ascii="Consolas" w:eastAsia="Times New Roman" w:hAnsi="Consolas"/>
          <w:color w:val="569CD6"/>
          <w:sz w:val="21"/>
          <w:szCs w:val="21"/>
        </w:rPr>
        <w:t>function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E25805">
        <w:rPr>
          <w:rFonts w:ascii="Consolas" w:eastAsia="Times New Roman" w:hAnsi="Consolas"/>
          <w:color w:val="9CDCFE"/>
          <w:sz w:val="21"/>
          <w:szCs w:val="21"/>
        </w:rPr>
        <w:t>fname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 ,</w:t>
      </w:r>
      <w:r w:rsidRPr="00E25805">
        <w:rPr>
          <w:rFonts w:ascii="Consolas" w:eastAsia="Times New Roman" w:hAnsi="Consolas"/>
          <w:color w:val="9CDCFE"/>
          <w:sz w:val="21"/>
          <w:szCs w:val="21"/>
        </w:rPr>
        <w:t>lname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4A540A90" w14:textId="77777777" w:rsidR="00E25805" w:rsidRPr="00E25805" w:rsidRDefault="00E25805" w:rsidP="00E2580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E25805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E25805">
        <w:rPr>
          <w:rFonts w:ascii="Consolas" w:eastAsia="Times New Roman" w:hAnsi="Consolas"/>
          <w:color w:val="9CDCFE"/>
          <w:sz w:val="21"/>
          <w:szCs w:val="21"/>
        </w:rPr>
        <w:t>fname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E25805">
        <w:rPr>
          <w:rFonts w:ascii="Consolas" w:eastAsia="Times New Roman" w:hAnsi="Consolas"/>
          <w:color w:val="9CDCFE"/>
          <w:sz w:val="21"/>
          <w:szCs w:val="21"/>
        </w:rPr>
        <w:t>fname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152601EB" w14:textId="77777777" w:rsidR="00E25805" w:rsidRPr="00E25805" w:rsidRDefault="00E25805" w:rsidP="00E2580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E25805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E25805">
        <w:rPr>
          <w:rFonts w:ascii="Consolas" w:eastAsia="Times New Roman" w:hAnsi="Consolas"/>
          <w:color w:val="9CDCFE"/>
          <w:sz w:val="21"/>
          <w:szCs w:val="21"/>
        </w:rPr>
        <w:t>lname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E25805">
        <w:rPr>
          <w:rFonts w:ascii="Consolas" w:eastAsia="Times New Roman" w:hAnsi="Consolas"/>
          <w:color w:val="9CDCFE"/>
          <w:sz w:val="21"/>
          <w:szCs w:val="21"/>
        </w:rPr>
        <w:t>lname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6E245269" w14:textId="77777777" w:rsidR="00E25805" w:rsidRPr="00E25805" w:rsidRDefault="00E25805" w:rsidP="00E2580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E25805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E25805">
        <w:rPr>
          <w:rFonts w:ascii="Consolas" w:eastAsia="Times New Roman" w:hAnsi="Consolas"/>
          <w:color w:val="DCDCAA"/>
          <w:sz w:val="21"/>
          <w:szCs w:val="21"/>
        </w:rPr>
        <w:t>obj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E25805">
        <w:rPr>
          <w:rFonts w:ascii="Consolas" w:eastAsia="Times New Roman" w:hAnsi="Consolas"/>
          <w:color w:val="569CD6"/>
          <w:sz w:val="21"/>
          <w:szCs w:val="21"/>
        </w:rPr>
        <w:t>function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(){</w:t>
      </w:r>
    </w:p>
    <w:p w14:paraId="027A6F46" w14:textId="77777777" w:rsidR="00E25805" w:rsidRPr="00E25805" w:rsidRDefault="00E25805" w:rsidP="00E2580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E25805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E25805">
        <w:rPr>
          <w:rFonts w:ascii="Consolas" w:eastAsia="Times New Roman" w:hAnsi="Consolas"/>
          <w:color w:val="CE9178"/>
          <w:sz w:val="21"/>
          <w:szCs w:val="21"/>
        </w:rPr>
        <w:t>"full name: "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+</w:t>
      </w:r>
      <w:r w:rsidRPr="00E25805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E25805">
        <w:rPr>
          <w:rFonts w:ascii="Consolas" w:eastAsia="Times New Roman" w:hAnsi="Consolas"/>
          <w:color w:val="9CDCFE"/>
          <w:sz w:val="21"/>
          <w:szCs w:val="21"/>
        </w:rPr>
        <w:t>fname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 +</w:t>
      </w:r>
      <w:r w:rsidRPr="00E25805">
        <w:rPr>
          <w:rFonts w:ascii="Consolas" w:eastAsia="Times New Roman" w:hAnsi="Consolas"/>
          <w:color w:val="CE9178"/>
          <w:sz w:val="21"/>
          <w:szCs w:val="21"/>
        </w:rPr>
        <w:t>" "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+</w:t>
      </w:r>
      <w:r w:rsidRPr="00E25805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E25805">
        <w:rPr>
          <w:rFonts w:ascii="Consolas" w:eastAsia="Times New Roman" w:hAnsi="Consolas"/>
          <w:color w:val="9CDCFE"/>
          <w:sz w:val="21"/>
          <w:szCs w:val="21"/>
        </w:rPr>
        <w:t>lname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2E0B7DEA" w14:textId="77777777" w:rsidR="00E25805" w:rsidRPr="00E25805" w:rsidRDefault="00E25805" w:rsidP="00E2580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25805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9EA374E" w14:textId="77777777" w:rsidR="00E25805" w:rsidRPr="00E25805" w:rsidRDefault="00E25805" w:rsidP="00E2580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25805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7E3053DF" w14:textId="77777777" w:rsidR="00E25805" w:rsidRDefault="00E25805" w:rsidP="007236DE">
      <w:pPr>
        <w:rPr>
          <w:rFonts w:asciiTheme="minorHAnsi" w:hAnsiTheme="minorHAnsi" w:cstheme="minorHAnsi"/>
          <w:sz w:val="24"/>
          <w:szCs w:val="24"/>
        </w:rPr>
      </w:pPr>
    </w:p>
    <w:p w14:paraId="7AC38452" w14:textId="021324F8" w:rsidR="003D1425" w:rsidRDefault="003D1425" w:rsidP="007236DE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q6_import.js</w:t>
      </w:r>
    </w:p>
    <w:p w14:paraId="09C902BA" w14:textId="77777777" w:rsidR="00E25805" w:rsidRPr="00E25805" w:rsidRDefault="00E25805" w:rsidP="00E2580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2580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E25805">
        <w:rPr>
          <w:rFonts w:ascii="Consolas" w:eastAsia="Times New Roman" w:hAnsi="Consolas"/>
          <w:color w:val="9CDCFE"/>
          <w:sz w:val="21"/>
          <w:szCs w:val="21"/>
        </w:rPr>
        <w:t>user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E25805">
        <w:rPr>
          <w:rFonts w:ascii="Consolas" w:eastAsia="Times New Roman" w:hAnsi="Consolas"/>
          <w:color w:val="DCDCAA"/>
          <w:sz w:val="21"/>
          <w:szCs w:val="21"/>
        </w:rPr>
        <w:t>require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E25805">
        <w:rPr>
          <w:rFonts w:ascii="Consolas" w:eastAsia="Times New Roman" w:hAnsi="Consolas"/>
          <w:color w:val="CE9178"/>
          <w:sz w:val="21"/>
          <w:szCs w:val="21"/>
        </w:rPr>
        <w:t>'./q6_export.js'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7F7A57D5" w14:textId="77777777" w:rsidR="00E25805" w:rsidRPr="00E25805" w:rsidRDefault="00E25805" w:rsidP="00E2580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25805">
        <w:rPr>
          <w:rFonts w:ascii="Consolas" w:eastAsia="Times New Roman" w:hAnsi="Consolas"/>
          <w:color w:val="569CD6"/>
          <w:sz w:val="21"/>
          <w:szCs w:val="21"/>
        </w:rPr>
        <w:t>var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E25805">
        <w:rPr>
          <w:rFonts w:ascii="Consolas" w:eastAsia="Times New Roman" w:hAnsi="Consolas"/>
          <w:color w:val="9CDCFE"/>
          <w:sz w:val="21"/>
          <w:szCs w:val="21"/>
        </w:rPr>
        <w:t>u1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E25805">
        <w:rPr>
          <w:rFonts w:ascii="Consolas" w:eastAsia="Times New Roman" w:hAnsi="Consolas"/>
          <w:color w:val="569CD6"/>
          <w:sz w:val="21"/>
          <w:szCs w:val="21"/>
        </w:rPr>
        <w:t>new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E25805">
        <w:rPr>
          <w:rFonts w:ascii="Consolas" w:eastAsia="Times New Roman" w:hAnsi="Consolas"/>
          <w:color w:val="DCDCAA"/>
          <w:sz w:val="21"/>
          <w:szCs w:val="21"/>
        </w:rPr>
        <w:t>user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E25805">
        <w:rPr>
          <w:rFonts w:ascii="Consolas" w:eastAsia="Times New Roman" w:hAnsi="Consolas"/>
          <w:color w:val="CE9178"/>
          <w:sz w:val="21"/>
          <w:szCs w:val="21"/>
        </w:rPr>
        <w:t>'Chetan'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,</w:t>
      </w:r>
      <w:r w:rsidRPr="00E25805">
        <w:rPr>
          <w:rFonts w:ascii="Consolas" w:eastAsia="Times New Roman" w:hAnsi="Consolas"/>
          <w:color w:val="CE9178"/>
          <w:sz w:val="21"/>
          <w:szCs w:val="21"/>
        </w:rPr>
        <w:t>'Kochiyaniya'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13888469" w14:textId="77777777" w:rsidR="00E25805" w:rsidRPr="00E25805" w:rsidRDefault="00E25805" w:rsidP="00E2580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E25805">
        <w:rPr>
          <w:rFonts w:ascii="Consolas" w:eastAsia="Times New Roman" w:hAnsi="Consolas"/>
          <w:color w:val="9CDCFE"/>
          <w:sz w:val="21"/>
          <w:szCs w:val="21"/>
        </w:rPr>
        <w:t>console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E25805">
        <w:rPr>
          <w:rFonts w:ascii="Consolas" w:eastAsia="Times New Roman" w:hAnsi="Consolas"/>
          <w:color w:val="DCDCAA"/>
          <w:sz w:val="21"/>
          <w:szCs w:val="21"/>
        </w:rPr>
        <w:t>log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E25805">
        <w:rPr>
          <w:rFonts w:ascii="Consolas" w:eastAsia="Times New Roman" w:hAnsi="Consolas"/>
          <w:color w:val="9CDCFE"/>
          <w:sz w:val="21"/>
          <w:szCs w:val="21"/>
        </w:rPr>
        <w:t>u1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E25805">
        <w:rPr>
          <w:rFonts w:ascii="Consolas" w:eastAsia="Times New Roman" w:hAnsi="Consolas"/>
          <w:color w:val="DCDCAA"/>
          <w:sz w:val="21"/>
          <w:szCs w:val="21"/>
        </w:rPr>
        <w:t>obj</w:t>
      </w:r>
      <w:r w:rsidRPr="00E25805">
        <w:rPr>
          <w:rFonts w:ascii="Consolas" w:eastAsia="Times New Roman" w:hAnsi="Consolas"/>
          <w:color w:val="D4D4D4"/>
          <w:sz w:val="21"/>
          <w:szCs w:val="21"/>
        </w:rPr>
        <w:t>());</w:t>
      </w:r>
    </w:p>
    <w:p w14:paraId="19C09F7C" w14:textId="3A1A274A" w:rsidR="003D1425" w:rsidRDefault="003D1425" w:rsidP="007236DE">
      <w:pPr>
        <w:rPr>
          <w:rFonts w:asciiTheme="minorHAnsi" w:hAnsiTheme="minorHAnsi" w:cstheme="minorHAnsi"/>
          <w:sz w:val="24"/>
          <w:szCs w:val="24"/>
        </w:rPr>
      </w:pPr>
    </w:p>
    <w:p w14:paraId="5BF12845" w14:textId="77777777" w:rsidR="003D1425" w:rsidRPr="003D1425" w:rsidRDefault="003D1425" w:rsidP="003D1425">
      <w:pPr>
        <w:rPr>
          <w:rFonts w:asciiTheme="minorHAnsi" w:hAnsiTheme="minorHAnsi" w:cstheme="minorHAnsi"/>
          <w:b/>
          <w:bCs/>
          <w:sz w:val="24"/>
          <w:szCs w:val="24"/>
          <w:u w:val="single"/>
        </w:rPr>
      </w:pPr>
      <w:r w:rsidRPr="003D1425">
        <w:rPr>
          <w:rFonts w:asciiTheme="minorHAnsi" w:hAnsiTheme="minorHAnsi" w:cstheme="minorHAnsi"/>
          <w:b/>
          <w:bCs/>
          <w:sz w:val="24"/>
          <w:szCs w:val="24"/>
          <w:u w:val="single"/>
        </w:rPr>
        <w:t>Output:</w:t>
      </w:r>
    </w:p>
    <w:p w14:paraId="4945AD43" w14:textId="40E9D04F" w:rsidR="003D1425" w:rsidRDefault="00E25805" w:rsidP="007236DE">
      <w:pPr>
        <w:rPr>
          <w:rFonts w:asciiTheme="minorHAnsi" w:hAnsiTheme="minorHAnsi" w:cstheme="minorHAnsi"/>
          <w:sz w:val="24"/>
          <w:szCs w:val="24"/>
        </w:rPr>
      </w:pPr>
      <w:r w:rsidRPr="00E25805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4FDFCA91" wp14:editId="576B0D4B">
            <wp:extent cx="4372585" cy="695422"/>
            <wp:effectExtent l="0" t="0" r="9525" b="952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46CEF" w14:textId="77777777" w:rsidR="003D1425" w:rsidRPr="007236DE" w:rsidRDefault="003D1425" w:rsidP="007236DE">
      <w:pPr>
        <w:rPr>
          <w:rFonts w:asciiTheme="minorHAnsi" w:hAnsiTheme="minorHAnsi" w:cstheme="minorHAnsi"/>
          <w:sz w:val="24"/>
          <w:szCs w:val="24"/>
        </w:rPr>
      </w:pPr>
    </w:p>
    <w:sectPr w:rsidR="003D1425" w:rsidRPr="007236DE" w:rsidSect="0084427C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ADC7C" w14:textId="77777777" w:rsidR="00C81066" w:rsidRDefault="00C81066" w:rsidP="000E3776">
      <w:pPr>
        <w:spacing w:after="0" w:line="240" w:lineRule="auto"/>
      </w:pPr>
      <w:r>
        <w:separator/>
      </w:r>
    </w:p>
  </w:endnote>
  <w:endnote w:type="continuationSeparator" w:id="0">
    <w:p w14:paraId="76B1CD82" w14:textId="77777777" w:rsidR="00C81066" w:rsidRDefault="00C81066" w:rsidP="000E3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1C1F9" w14:textId="0CD55952" w:rsidR="00CA2FE2" w:rsidRDefault="00CB31A1" w:rsidP="00967361">
    <w:pPr>
      <w:pStyle w:val="Footer"/>
    </w:pPr>
    <w:r>
      <w:t>Chetan Kochiyaniya</w:t>
    </w:r>
    <w:r w:rsidR="00E9399A">
      <w:t xml:space="preserve">                      </w:t>
    </w:r>
    <w:r w:rsidR="003E0A1C">
      <w:t xml:space="preserve">                      </w:t>
    </w:r>
    <w:r w:rsidR="00E9399A">
      <w:t xml:space="preserve">                              </w:t>
    </w:r>
    <w:r w:rsidR="003E0A1C">
      <w:t xml:space="preserve">                                                                      </w:t>
    </w:r>
    <w:r w:rsidR="009E5DC9">
      <w:t xml:space="preserve"> </w:t>
    </w:r>
    <w:sdt>
      <w:sdtPr>
        <w:id w:val="1936557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A2FE2">
          <w:fldChar w:fldCharType="begin"/>
        </w:r>
        <w:r w:rsidR="00CA2FE2">
          <w:instrText xml:space="preserve"> PAGE   \* MERGEFORMAT </w:instrText>
        </w:r>
        <w:r w:rsidR="00CA2FE2">
          <w:fldChar w:fldCharType="separate"/>
        </w:r>
        <w:r w:rsidR="00636827">
          <w:rPr>
            <w:noProof/>
          </w:rPr>
          <w:t>2</w:t>
        </w:r>
        <w:r w:rsidR="00CA2FE2">
          <w:rPr>
            <w:noProof/>
          </w:rPr>
          <w:fldChar w:fldCharType="end"/>
        </w:r>
      </w:sdtContent>
    </w:sdt>
  </w:p>
  <w:p w14:paraId="1BCFE327" w14:textId="6EA24519" w:rsidR="00987C35" w:rsidRDefault="00987C35" w:rsidP="00CA2F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40FFB" w14:textId="77777777" w:rsidR="00C81066" w:rsidRDefault="00C81066" w:rsidP="000E3776">
      <w:pPr>
        <w:spacing w:after="0" w:line="240" w:lineRule="auto"/>
      </w:pPr>
      <w:r>
        <w:separator/>
      </w:r>
    </w:p>
  </w:footnote>
  <w:footnote w:type="continuationSeparator" w:id="0">
    <w:p w14:paraId="06DB64D9" w14:textId="77777777" w:rsidR="00C81066" w:rsidRDefault="00C81066" w:rsidP="000E3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C7E94" w14:textId="141EEB80" w:rsidR="00987C35" w:rsidRDefault="00BF46DD">
    <w:pPr>
      <w:pStyle w:val="Header"/>
    </w:pPr>
    <w:r>
      <w:rPr>
        <w:noProof/>
      </w:rPr>
      <w:drawing>
        <wp:inline distT="0" distB="0" distL="0" distR="0" wp14:anchorId="0AC33E54" wp14:editId="3C360591">
          <wp:extent cx="1133475" cy="611127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KU 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999" cy="6146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</w:rPr>
      <w:drawing>
        <wp:inline distT="0" distB="0" distL="0" distR="0" wp14:anchorId="4F2EEAA8" wp14:editId="3D0229E6">
          <wp:extent cx="1407755" cy="593584"/>
          <wp:effectExtent l="0" t="0" r="254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E COLO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5948" cy="6349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3D36B7" w14:textId="77777777" w:rsidR="00987C35" w:rsidRDefault="00987C35">
    <w:pPr>
      <w:pStyle w:val="Header"/>
    </w:pPr>
  </w:p>
  <w:p w14:paraId="1B477060" w14:textId="2F71871C" w:rsidR="00987C35" w:rsidRDefault="008F16DF" w:rsidP="00987C35">
    <w:pPr>
      <w:pStyle w:val="Header"/>
      <w:ind w:left="-993"/>
    </w:pPr>
    <w:r>
      <w:rPr>
        <w:rFonts w:ascii="Arial" w:hAnsi="Arial" w:cs="Arial"/>
        <w:color w:val="000000"/>
      </w:rPr>
      <w:t xml:space="preserve">              </w:t>
    </w:r>
    <w:r w:rsidR="00E9399A">
      <w:rPr>
        <w:rFonts w:ascii="Arial" w:hAnsi="Arial" w:cs="Arial"/>
        <w:color w:val="000000"/>
      </w:rPr>
      <w:t xml:space="preserve">  </w:t>
    </w:r>
    <w:bookmarkStart w:id="0" w:name="_Hlk91230278"/>
    <w:r w:rsidR="00E9399A">
      <w:rPr>
        <w:rFonts w:ascii="Arial" w:hAnsi="Arial" w:cs="Arial"/>
        <w:color w:val="000000"/>
      </w:rPr>
      <w:t>19SOE</w:t>
    </w:r>
    <w:r w:rsidR="00CB31A1">
      <w:rPr>
        <w:rFonts w:ascii="Arial" w:hAnsi="Arial" w:cs="Arial"/>
        <w:color w:val="000000"/>
      </w:rPr>
      <w:t>CE</w:t>
    </w:r>
    <w:r w:rsidR="00E9399A">
      <w:rPr>
        <w:rFonts w:ascii="Arial" w:hAnsi="Arial" w:cs="Arial"/>
        <w:color w:val="000000"/>
      </w:rPr>
      <w:t>110</w:t>
    </w:r>
    <w:r w:rsidR="00CB31A1">
      <w:rPr>
        <w:rFonts w:ascii="Arial" w:hAnsi="Arial" w:cs="Arial"/>
        <w:color w:val="000000"/>
      </w:rPr>
      <w:t>22</w:t>
    </w:r>
    <w:r w:rsidR="001F5924">
      <w:rPr>
        <w:rFonts w:ascii="Arial" w:hAnsi="Arial" w:cs="Arial"/>
        <w:color w:val="000000"/>
      </w:rPr>
      <w:t xml:space="preserve"> </w:t>
    </w:r>
    <w:r w:rsidR="00987C35">
      <w:rPr>
        <w:rFonts w:ascii="Arial" w:hAnsi="Arial" w:cs="Arial"/>
        <w:color w:val="000000"/>
      </w:rPr>
      <w:t xml:space="preserve">               </w:t>
    </w:r>
    <w:r>
      <w:rPr>
        <w:rFonts w:ascii="Helvetica" w:hAnsi="Helvetica" w:cs="Helvetica"/>
        <w:color w:val="2D3B45"/>
        <w:shd w:val="clear" w:color="auto" w:fill="FFFFFF"/>
      </w:rPr>
      <w:t>Advance User Interface Technologies</w:t>
    </w:r>
    <w:r>
      <w:rPr>
        <w:rFonts w:ascii="Arial" w:hAnsi="Arial" w:cs="Arial"/>
        <w:color w:val="000000"/>
      </w:rPr>
      <w:t xml:space="preserve"> (</w:t>
    </w:r>
    <w:r>
      <w:rPr>
        <w:rFonts w:ascii="Helvetica" w:hAnsi="Helvetica" w:cs="Helvetica"/>
        <w:color w:val="2D3B45"/>
        <w:shd w:val="clear" w:color="auto" w:fill="FFFFFF"/>
      </w:rPr>
      <w:t>CE922</w:t>
    </w:r>
    <w:r>
      <w:rPr>
        <w:rFonts w:ascii="Arial" w:hAnsi="Arial" w:cs="Arial"/>
        <w:color w:val="000000"/>
      </w:rPr>
      <w:t>)</w:t>
    </w:r>
    <w:r w:rsidR="00155B8A">
      <w:rPr>
        <w:rFonts w:ascii="Arial" w:hAnsi="Arial" w:cs="Arial"/>
        <w:color w:val="000000"/>
      </w:rPr>
      <w:t xml:space="preserve">  </w:t>
    </w:r>
    <w:r w:rsidR="00987C35">
      <w:rPr>
        <w:rFonts w:ascii="Arial" w:hAnsi="Arial" w:cs="Arial"/>
        <w:color w:val="000000"/>
      </w:rPr>
      <w:t xml:space="preserve">        </w:t>
    </w:r>
    <w:r w:rsidR="00155B8A">
      <w:rPr>
        <w:rFonts w:ascii="Arial" w:hAnsi="Arial" w:cs="Arial"/>
        <w:color w:val="000000"/>
      </w:rPr>
      <w:t xml:space="preserve">   </w:t>
    </w:r>
    <w:r w:rsidR="00987C35">
      <w:rPr>
        <w:rFonts w:ascii="Arial" w:hAnsi="Arial" w:cs="Arial"/>
        <w:color w:val="000000"/>
      </w:rPr>
      <w:t xml:space="preserve">   </w:t>
    </w:r>
    <w:r>
      <w:rPr>
        <w:rFonts w:ascii="Arial" w:hAnsi="Arial" w:cs="Arial"/>
        <w:color w:val="000000"/>
      </w:rPr>
      <w:t>6</w:t>
    </w:r>
    <w:r w:rsidR="00CB31A1">
      <w:rPr>
        <w:rFonts w:ascii="Arial" w:hAnsi="Arial" w:cs="Arial"/>
        <w:color w:val="000000"/>
      </w:rPr>
      <w:t>CEA</w:t>
    </w:r>
    <w:bookmarkEnd w:id="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95077"/>
    <w:multiLevelType w:val="hybridMultilevel"/>
    <w:tmpl w:val="7CCE64B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82D6F"/>
    <w:multiLevelType w:val="hybridMultilevel"/>
    <w:tmpl w:val="7D52322C"/>
    <w:lvl w:ilvl="0" w:tplc="FEA0DFE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4647D"/>
    <w:multiLevelType w:val="hybridMultilevel"/>
    <w:tmpl w:val="0BF2A9C0"/>
    <w:lvl w:ilvl="0" w:tplc="E41EE2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04622"/>
    <w:multiLevelType w:val="hybridMultilevel"/>
    <w:tmpl w:val="B7E8BEA2"/>
    <w:lvl w:ilvl="0" w:tplc="9DBCA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461590"/>
    <w:multiLevelType w:val="hybridMultilevel"/>
    <w:tmpl w:val="2FDA4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A97701"/>
    <w:multiLevelType w:val="multilevel"/>
    <w:tmpl w:val="85A463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BE02554"/>
    <w:multiLevelType w:val="hybridMultilevel"/>
    <w:tmpl w:val="5AE09D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4D22AB"/>
    <w:multiLevelType w:val="hybridMultilevel"/>
    <w:tmpl w:val="BF443910"/>
    <w:lvl w:ilvl="0" w:tplc="626AF6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86213C"/>
    <w:multiLevelType w:val="hybridMultilevel"/>
    <w:tmpl w:val="89A887AE"/>
    <w:lvl w:ilvl="0" w:tplc="267004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2548B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A339AB"/>
    <w:multiLevelType w:val="hybridMultilevel"/>
    <w:tmpl w:val="C05652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2C528C"/>
    <w:multiLevelType w:val="hybridMultilevel"/>
    <w:tmpl w:val="E57455FE"/>
    <w:lvl w:ilvl="0" w:tplc="230E4E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470EC0"/>
    <w:multiLevelType w:val="hybridMultilevel"/>
    <w:tmpl w:val="55E8F6A4"/>
    <w:lvl w:ilvl="0" w:tplc="3C389E74">
      <w:start w:val="1"/>
      <w:numFmt w:val="decimal"/>
      <w:lvlText w:val="%1."/>
      <w:lvlJc w:val="left"/>
      <w:pPr>
        <w:ind w:left="181" w:hanging="46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96" w:hanging="360"/>
      </w:pPr>
    </w:lvl>
    <w:lvl w:ilvl="2" w:tplc="4009001B" w:tentative="1">
      <w:start w:val="1"/>
      <w:numFmt w:val="lowerRoman"/>
      <w:lvlText w:val="%3."/>
      <w:lvlJc w:val="right"/>
      <w:pPr>
        <w:ind w:left="1516" w:hanging="180"/>
      </w:pPr>
    </w:lvl>
    <w:lvl w:ilvl="3" w:tplc="4009000F" w:tentative="1">
      <w:start w:val="1"/>
      <w:numFmt w:val="decimal"/>
      <w:lvlText w:val="%4."/>
      <w:lvlJc w:val="left"/>
      <w:pPr>
        <w:ind w:left="2236" w:hanging="360"/>
      </w:pPr>
    </w:lvl>
    <w:lvl w:ilvl="4" w:tplc="40090019" w:tentative="1">
      <w:start w:val="1"/>
      <w:numFmt w:val="lowerLetter"/>
      <w:lvlText w:val="%5."/>
      <w:lvlJc w:val="left"/>
      <w:pPr>
        <w:ind w:left="2956" w:hanging="360"/>
      </w:pPr>
    </w:lvl>
    <w:lvl w:ilvl="5" w:tplc="4009001B" w:tentative="1">
      <w:start w:val="1"/>
      <w:numFmt w:val="lowerRoman"/>
      <w:lvlText w:val="%6."/>
      <w:lvlJc w:val="right"/>
      <w:pPr>
        <w:ind w:left="3676" w:hanging="180"/>
      </w:pPr>
    </w:lvl>
    <w:lvl w:ilvl="6" w:tplc="4009000F" w:tentative="1">
      <w:start w:val="1"/>
      <w:numFmt w:val="decimal"/>
      <w:lvlText w:val="%7."/>
      <w:lvlJc w:val="left"/>
      <w:pPr>
        <w:ind w:left="4396" w:hanging="360"/>
      </w:pPr>
    </w:lvl>
    <w:lvl w:ilvl="7" w:tplc="40090019" w:tentative="1">
      <w:start w:val="1"/>
      <w:numFmt w:val="lowerLetter"/>
      <w:lvlText w:val="%8."/>
      <w:lvlJc w:val="left"/>
      <w:pPr>
        <w:ind w:left="5116" w:hanging="360"/>
      </w:pPr>
    </w:lvl>
    <w:lvl w:ilvl="8" w:tplc="40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3" w15:restartNumberingAfterBreak="0">
    <w:nsid w:val="356F23B2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460551"/>
    <w:multiLevelType w:val="multilevel"/>
    <w:tmpl w:val="38C2E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B71D58"/>
    <w:multiLevelType w:val="hybridMultilevel"/>
    <w:tmpl w:val="995245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2162E7"/>
    <w:multiLevelType w:val="hybridMultilevel"/>
    <w:tmpl w:val="E59C37B8"/>
    <w:lvl w:ilvl="0" w:tplc="65B2D8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A509AB"/>
    <w:multiLevelType w:val="hybridMultilevel"/>
    <w:tmpl w:val="44666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B156DA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F66F6A"/>
    <w:multiLevelType w:val="hybridMultilevel"/>
    <w:tmpl w:val="30BAB6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64C54"/>
    <w:multiLevelType w:val="hybridMultilevel"/>
    <w:tmpl w:val="A1360EB0"/>
    <w:lvl w:ilvl="0" w:tplc="E36A05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AC2CC3"/>
    <w:multiLevelType w:val="hybridMultilevel"/>
    <w:tmpl w:val="8A50B36E"/>
    <w:lvl w:ilvl="0" w:tplc="07BC13A2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b w:val="0"/>
        <w:color w:val="2D3B45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A17F2F"/>
    <w:multiLevelType w:val="multilevel"/>
    <w:tmpl w:val="EC8C6F2E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4051E26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5F3C05"/>
    <w:multiLevelType w:val="hybridMultilevel"/>
    <w:tmpl w:val="31785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047C36"/>
    <w:multiLevelType w:val="hybridMultilevel"/>
    <w:tmpl w:val="09345F90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2A2E48"/>
    <w:multiLevelType w:val="hybridMultilevel"/>
    <w:tmpl w:val="C33C47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F4748F"/>
    <w:multiLevelType w:val="hybridMultilevel"/>
    <w:tmpl w:val="254083D8"/>
    <w:lvl w:ilvl="0" w:tplc="E41C8FAC">
      <w:start w:val="1"/>
      <w:numFmt w:val="decimal"/>
      <w:lvlText w:val="%1."/>
      <w:lvlJc w:val="left"/>
      <w:pPr>
        <w:ind w:left="1200" w:hanging="8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FB7E72"/>
    <w:multiLevelType w:val="hybridMultilevel"/>
    <w:tmpl w:val="F462DA0E"/>
    <w:lvl w:ilvl="0" w:tplc="BB2E4DF4">
      <w:start w:val="3"/>
      <w:numFmt w:val="decimal"/>
      <w:lvlText w:val="%1."/>
      <w:lvlJc w:val="left"/>
      <w:pPr>
        <w:ind w:left="76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9" w15:restartNumberingAfterBreak="0">
    <w:nsid w:val="60A96C79"/>
    <w:multiLevelType w:val="hybridMultilevel"/>
    <w:tmpl w:val="0D7EF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1E5D72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2035FD"/>
    <w:multiLevelType w:val="hybridMultilevel"/>
    <w:tmpl w:val="55AAF5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284653"/>
    <w:multiLevelType w:val="multilevel"/>
    <w:tmpl w:val="39BEB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642254D"/>
    <w:multiLevelType w:val="hybridMultilevel"/>
    <w:tmpl w:val="64AEE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7"/>
  </w:num>
  <w:num w:numId="5">
    <w:abstractNumId w:val="20"/>
  </w:num>
  <w:num w:numId="6">
    <w:abstractNumId w:val="11"/>
  </w:num>
  <w:num w:numId="7">
    <w:abstractNumId w:val="16"/>
  </w:num>
  <w:num w:numId="8">
    <w:abstractNumId w:val="23"/>
  </w:num>
  <w:num w:numId="9">
    <w:abstractNumId w:val="18"/>
  </w:num>
  <w:num w:numId="10">
    <w:abstractNumId w:val="13"/>
  </w:num>
  <w:num w:numId="11">
    <w:abstractNumId w:val="30"/>
  </w:num>
  <w:num w:numId="12">
    <w:abstractNumId w:val="9"/>
  </w:num>
  <w:num w:numId="13">
    <w:abstractNumId w:val="21"/>
  </w:num>
  <w:num w:numId="14">
    <w:abstractNumId w:val="12"/>
  </w:num>
  <w:num w:numId="15">
    <w:abstractNumId w:val="32"/>
  </w:num>
  <w:num w:numId="16">
    <w:abstractNumId w:val="14"/>
  </w:num>
  <w:num w:numId="17">
    <w:abstractNumId w:val="17"/>
  </w:num>
  <w:num w:numId="18">
    <w:abstractNumId w:val="1"/>
  </w:num>
  <w:num w:numId="19">
    <w:abstractNumId w:val="28"/>
  </w:num>
  <w:num w:numId="20">
    <w:abstractNumId w:val="5"/>
  </w:num>
  <w:num w:numId="21">
    <w:abstractNumId w:val="22"/>
  </w:num>
  <w:num w:numId="22">
    <w:abstractNumId w:val="33"/>
  </w:num>
  <w:num w:numId="23">
    <w:abstractNumId w:val="27"/>
  </w:num>
  <w:num w:numId="24">
    <w:abstractNumId w:val="15"/>
  </w:num>
  <w:num w:numId="25">
    <w:abstractNumId w:val="0"/>
  </w:num>
  <w:num w:numId="26">
    <w:abstractNumId w:val="24"/>
  </w:num>
  <w:num w:numId="27">
    <w:abstractNumId w:val="6"/>
  </w:num>
  <w:num w:numId="28">
    <w:abstractNumId w:val="4"/>
  </w:num>
  <w:num w:numId="29">
    <w:abstractNumId w:val="29"/>
  </w:num>
  <w:num w:numId="30">
    <w:abstractNumId w:val="19"/>
  </w:num>
  <w:num w:numId="31">
    <w:abstractNumId w:val="26"/>
  </w:num>
  <w:num w:numId="32">
    <w:abstractNumId w:val="25"/>
  </w:num>
  <w:num w:numId="33">
    <w:abstractNumId w:val="10"/>
  </w:num>
  <w:num w:numId="3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MzAzMDI1NTQwMDZR0lEKTi0uzszPAykwrgUAOfpzmiwAAAA="/>
  </w:docVars>
  <w:rsids>
    <w:rsidRoot w:val="004D495E"/>
    <w:rsid w:val="00000D09"/>
    <w:rsid w:val="00003694"/>
    <w:rsid w:val="00006251"/>
    <w:rsid w:val="000073DA"/>
    <w:rsid w:val="00025DCA"/>
    <w:rsid w:val="00026ADF"/>
    <w:rsid w:val="0002705C"/>
    <w:rsid w:val="00031C6F"/>
    <w:rsid w:val="000372F3"/>
    <w:rsid w:val="00043BD3"/>
    <w:rsid w:val="00056D5C"/>
    <w:rsid w:val="000640E4"/>
    <w:rsid w:val="00065802"/>
    <w:rsid w:val="0006776E"/>
    <w:rsid w:val="00083E89"/>
    <w:rsid w:val="000906C8"/>
    <w:rsid w:val="00094687"/>
    <w:rsid w:val="00095366"/>
    <w:rsid w:val="00095C2D"/>
    <w:rsid w:val="000E173F"/>
    <w:rsid w:val="000E3776"/>
    <w:rsid w:val="000E3B1F"/>
    <w:rsid w:val="000F3E30"/>
    <w:rsid w:val="00121C50"/>
    <w:rsid w:val="001303DA"/>
    <w:rsid w:val="00147E1D"/>
    <w:rsid w:val="00150D3E"/>
    <w:rsid w:val="001516A0"/>
    <w:rsid w:val="00155B8A"/>
    <w:rsid w:val="001661FB"/>
    <w:rsid w:val="00166272"/>
    <w:rsid w:val="00174FB9"/>
    <w:rsid w:val="00182C28"/>
    <w:rsid w:val="0019259C"/>
    <w:rsid w:val="001B3FDA"/>
    <w:rsid w:val="001B61EE"/>
    <w:rsid w:val="001C17F9"/>
    <w:rsid w:val="001D0510"/>
    <w:rsid w:val="001D28E3"/>
    <w:rsid w:val="001D6899"/>
    <w:rsid w:val="001D78EF"/>
    <w:rsid w:val="001E4C48"/>
    <w:rsid w:val="001F12E6"/>
    <w:rsid w:val="001F5924"/>
    <w:rsid w:val="001F5EC1"/>
    <w:rsid w:val="001F6E29"/>
    <w:rsid w:val="0020390E"/>
    <w:rsid w:val="002239D6"/>
    <w:rsid w:val="00224A03"/>
    <w:rsid w:val="00233CD9"/>
    <w:rsid w:val="0023586D"/>
    <w:rsid w:val="002541BF"/>
    <w:rsid w:val="00255AFE"/>
    <w:rsid w:val="002628E7"/>
    <w:rsid w:val="00283E4F"/>
    <w:rsid w:val="00287916"/>
    <w:rsid w:val="00287B37"/>
    <w:rsid w:val="00291009"/>
    <w:rsid w:val="00297D8E"/>
    <w:rsid w:val="002C5159"/>
    <w:rsid w:val="002C6CBE"/>
    <w:rsid w:val="002D04E8"/>
    <w:rsid w:val="002D0C3E"/>
    <w:rsid w:val="002E4B61"/>
    <w:rsid w:val="002E64E6"/>
    <w:rsid w:val="002F02DB"/>
    <w:rsid w:val="002F72F6"/>
    <w:rsid w:val="0031612A"/>
    <w:rsid w:val="00331063"/>
    <w:rsid w:val="00334095"/>
    <w:rsid w:val="00341E84"/>
    <w:rsid w:val="00343AEB"/>
    <w:rsid w:val="0035718D"/>
    <w:rsid w:val="00361103"/>
    <w:rsid w:val="00367806"/>
    <w:rsid w:val="0038417F"/>
    <w:rsid w:val="00390B76"/>
    <w:rsid w:val="003932AE"/>
    <w:rsid w:val="00395B58"/>
    <w:rsid w:val="00396E5D"/>
    <w:rsid w:val="003A1D75"/>
    <w:rsid w:val="003A524A"/>
    <w:rsid w:val="003B2D42"/>
    <w:rsid w:val="003B3D47"/>
    <w:rsid w:val="003B5626"/>
    <w:rsid w:val="003C1830"/>
    <w:rsid w:val="003C5F7A"/>
    <w:rsid w:val="003D1425"/>
    <w:rsid w:val="003E0A1C"/>
    <w:rsid w:val="00405ADF"/>
    <w:rsid w:val="00413705"/>
    <w:rsid w:val="004233DA"/>
    <w:rsid w:val="00447F32"/>
    <w:rsid w:val="0046097A"/>
    <w:rsid w:val="00477EBD"/>
    <w:rsid w:val="00481686"/>
    <w:rsid w:val="00482F64"/>
    <w:rsid w:val="004836F2"/>
    <w:rsid w:val="004912AC"/>
    <w:rsid w:val="004C3D96"/>
    <w:rsid w:val="004D4089"/>
    <w:rsid w:val="004D495E"/>
    <w:rsid w:val="004D7210"/>
    <w:rsid w:val="004E4CC6"/>
    <w:rsid w:val="004F4971"/>
    <w:rsid w:val="004F52B3"/>
    <w:rsid w:val="004F6BB9"/>
    <w:rsid w:val="00510428"/>
    <w:rsid w:val="005146A5"/>
    <w:rsid w:val="00515C3F"/>
    <w:rsid w:val="00516EDC"/>
    <w:rsid w:val="00524F61"/>
    <w:rsid w:val="00534492"/>
    <w:rsid w:val="00536D9B"/>
    <w:rsid w:val="00546DB4"/>
    <w:rsid w:val="0055666D"/>
    <w:rsid w:val="00556A76"/>
    <w:rsid w:val="005612CC"/>
    <w:rsid w:val="005655E7"/>
    <w:rsid w:val="00570889"/>
    <w:rsid w:val="00573335"/>
    <w:rsid w:val="00577A23"/>
    <w:rsid w:val="00580DC1"/>
    <w:rsid w:val="00583405"/>
    <w:rsid w:val="005953CA"/>
    <w:rsid w:val="005B4E34"/>
    <w:rsid w:val="005C796C"/>
    <w:rsid w:val="005E035A"/>
    <w:rsid w:val="005F16B6"/>
    <w:rsid w:val="0060429A"/>
    <w:rsid w:val="00605119"/>
    <w:rsid w:val="00605D49"/>
    <w:rsid w:val="00607094"/>
    <w:rsid w:val="00632D16"/>
    <w:rsid w:val="0063466E"/>
    <w:rsid w:val="00636827"/>
    <w:rsid w:val="00640561"/>
    <w:rsid w:val="006409D3"/>
    <w:rsid w:val="0064378D"/>
    <w:rsid w:val="0066078E"/>
    <w:rsid w:val="00662F77"/>
    <w:rsid w:val="00675C1B"/>
    <w:rsid w:val="006821B1"/>
    <w:rsid w:val="0068799E"/>
    <w:rsid w:val="00697E96"/>
    <w:rsid w:val="006A2790"/>
    <w:rsid w:val="006A3026"/>
    <w:rsid w:val="006B0BEE"/>
    <w:rsid w:val="006C11BF"/>
    <w:rsid w:val="006C6A42"/>
    <w:rsid w:val="006D6DC5"/>
    <w:rsid w:val="00705BB5"/>
    <w:rsid w:val="00710ED1"/>
    <w:rsid w:val="00714EEC"/>
    <w:rsid w:val="007236DE"/>
    <w:rsid w:val="007362DA"/>
    <w:rsid w:val="007631CF"/>
    <w:rsid w:val="0076562A"/>
    <w:rsid w:val="0079394B"/>
    <w:rsid w:val="007A5212"/>
    <w:rsid w:val="007C05B6"/>
    <w:rsid w:val="007C5DD5"/>
    <w:rsid w:val="007D0F44"/>
    <w:rsid w:val="007D1F1B"/>
    <w:rsid w:val="007D5A6F"/>
    <w:rsid w:val="007D5EF0"/>
    <w:rsid w:val="007E573B"/>
    <w:rsid w:val="007E60EB"/>
    <w:rsid w:val="007E64C9"/>
    <w:rsid w:val="007F1781"/>
    <w:rsid w:val="00807CCA"/>
    <w:rsid w:val="00814198"/>
    <w:rsid w:val="00821AE8"/>
    <w:rsid w:val="00830A9C"/>
    <w:rsid w:val="00843DAA"/>
    <w:rsid w:val="0084427C"/>
    <w:rsid w:val="00852F20"/>
    <w:rsid w:val="008618CE"/>
    <w:rsid w:val="0087577A"/>
    <w:rsid w:val="00880630"/>
    <w:rsid w:val="00892820"/>
    <w:rsid w:val="00895C5E"/>
    <w:rsid w:val="008968BE"/>
    <w:rsid w:val="008A00D6"/>
    <w:rsid w:val="008A4215"/>
    <w:rsid w:val="008B78E2"/>
    <w:rsid w:val="008B7B44"/>
    <w:rsid w:val="008D2F6C"/>
    <w:rsid w:val="008D5817"/>
    <w:rsid w:val="008D5AC3"/>
    <w:rsid w:val="008D69AF"/>
    <w:rsid w:val="008F16DF"/>
    <w:rsid w:val="008F2E00"/>
    <w:rsid w:val="00914188"/>
    <w:rsid w:val="009148F5"/>
    <w:rsid w:val="00935279"/>
    <w:rsid w:val="0094041B"/>
    <w:rsid w:val="00941351"/>
    <w:rsid w:val="009626BA"/>
    <w:rsid w:val="00962BCA"/>
    <w:rsid w:val="009650B1"/>
    <w:rsid w:val="00967361"/>
    <w:rsid w:val="00974028"/>
    <w:rsid w:val="0098110C"/>
    <w:rsid w:val="009839AC"/>
    <w:rsid w:val="00987C35"/>
    <w:rsid w:val="009B4314"/>
    <w:rsid w:val="009B78D6"/>
    <w:rsid w:val="009B7CAB"/>
    <w:rsid w:val="009C655C"/>
    <w:rsid w:val="009D599D"/>
    <w:rsid w:val="009E4D37"/>
    <w:rsid w:val="009E5DC9"/>
    <w:rsid w:val="009E683F"/>
    <w:rsid w:val="009F34C3"/>
    <w:rsid w:val="009F5E77"/>
    <w:rsid w:val="00A04129"/>
    <w:rsid w:val="00A21EB2"/>
    <w:rsid w:val="00A35F75"/>
    <w:rsid w:val="00A423F4"/>
    <w:rsid w:val="00A4371B"/>
    <w:rsid w:val="00A437DF"/>
    <w:rsid w:val="00A5380C"/>
    <w:rsid w:val="00A611A0"/>
    <w:rsid w:val="00A623C3"/>
    <w:rsid w:val="00A67BDD"/>
    <w:rsid w:val="00A71B37"/>
    <w:rsid w:val="00A754E0"/>
    <w:rsid w:val="00A76A0F"/>
    <w:rsid w:val="00A77237"/>
    <w:rsid w:val="00A81226"/>
    <w:rsid w:val="00A87A72"/>
    <w:rsid w:val="00A93F1D"/>
    <w:rsid w:val="00AB6B9D"/>
    <w:rsid w:val="00AC703E"/>
    <w:rsid w:val="00AD634B"/>
    <w:rsid w:val="00AE4D2D"/>
    <w:rsid w:val="00AE7CF6"/>
    <w:rsid w:val="00B02E7A"/>
    <w:rsid w:val="00B17653"/>
    <w:rsid w:val="00B51103"/>
    <w:rsid w:val="00B533FC"/>
    <w:rsid w:val="00B62428"/>
    <w:rsid w:val="00B62A02"/>
    <w:rsid w:val="00B71B25"/>
    <w:rsid w:val="00B71C47"/>
    <w:rsid w:val="00B7241B"/>
    <w:rsid w:val="00B72A2B"/>
    <w:rsid w:val="00B7561F"/>
    <w:rsid w:val="00B81468"/>
    <w:rsid w:val="00BA2A1B"/>
    <w:rsid w:val="00BA2AAF"/>
    <w:rsid w:val="00BB2F7D"/>
    <w:rsid w:val="00BC1563"/>
    <w:rsid w:val="00BF1C11"/>
    <w:rsid w:val="00BF46DD"/>
    <w:rsid w:val="00C119ED"/>
    <w:rsid w:val="00C12273"/>
    <w:rsid w:val="00C20022"/>
    <w:rsid w:val="00C324D2"/>
    <w:rsid w:val="00C42085"/>
    <w:rsid w:val="00C50B63"/>
    <w:rsid w:val="00C676E0"/>
    <w:rsid w:val="00C81066"/>
    <w:rsid w:val="00C96ABC"/>
    <w:rsid w:val="00CA2FE2"/>
    <w:rsid w:val="00CA48BE"/>
    <w:rsid w:val="00CB31A1"/>
    <w:rsid w:val="00CB3735"/>
    <w:rsid w:val="00CD23B0"/>
    <w:rsid w:val="00CF7237"/>
    <w:rsid w:val="00D1062B"/>
    <w:rsid w:val="00D166D0"/>
    <w:rsid w:val="00D33D74"/>
    <w:rsid w:val="00D41FD4"/>
    <w:rsid w:val="00D514D6"/>
    <w:rsid w:val="00D55928"/>
    <w:rsid w:val="00D62099"/>
    <w:rsid w:val="00D6380F"/>
    <w:rsid w:val="00D70955"/>
    <w:rsid w:val="00D726A4"/>
    <w:rsid w:val="00DA10A4"/>
    <w:rsid w:val="00DB33E9"/>
    <w:rsid w:val="00DB526A"/>
    <w:rsid w:val="00DC7455"/>
    <w:rsid w:val="00DE7C8F"/>
    <w:rsid w:val="00E0391D"/>
    <w:rsid w:val="00E16944"/>
    <w:rsid w:val="00E25805"/>
    <w:rsid w:val="00E27869"/>
    <w:rsid w:val="00E302B2"/>
    <w:rsid w:val="00E321B6"/>
    <w:rsid w:val="00E36D1D"/>
    <w:rsid w:val="00E431F3"/>
    <w:rsid w:val="00E47F60"/>
    <w:rsid w:val="00E626C7"/>
    <w:rsid w:val="00E679ED"/>
    <w:rsid w:val="00E705A6"/>
    <w:rsid w:val="00E711B0"/>
    <w:rsid w:val="00E75903"/>
    <w:rsid w:val="00E92B8D"/>
    <w:rsid w:val="00E9399A"/>
    <w:rsid w:val="00EA349A"/>
    <w:rsid w:val="00EA6E59"/>
    <w:rsid w:val="00EB6031"/>
    <w:rsid w:val="00EB618C"/>
    <w:rsid w:val="00EC4A2D"/>
    <w:rsid w:val="00EC56CF"/>
    <w:rsid w:val="00EC6EAE"/>
    <w:rsid w:val="00ED3D3C"/>
    <w:rsid w:val="00ED43AF"/>
    <w:rsid w:val="00ED5E8E"/>
    <w:rsid w:val="00EF18A0"/>
    <w:rsid w:val="00F07856"/>
    <w:rsid w:val="00F23EB8"/>
    <w:rsid w:val="00F278C5"/>
    <w:rsid w:val="00F32155"/>
    <w:rsid w:val="00F34B97"/>
    <w:rsid w:val="00F55D11"/>
    <w:rsid w:val="00F65BB5"/>
    <w:rsid w:val="00F72280"/>
    <w:rsid w:val="00F75EFF"/>
    <w:rsid w:val="00F83C7E"/>
    <w:rsid w:val="00F845D8"/>
    <w:rsid w:val="00F90FE6"/>
    <w:rsid w:val="00F9393F"/>
    <w:rsid w:val="00FA0624"/>
    <w:rsid w:val="00FB0F3E"/>
    <w:rsid w:val="00FB2FFF"/>
    <w:rsid w:val="00FC1D95"/>
    <w:rsid w:val="00FC6277"/>
    <w:rsid w:val="00FC71C4"/>
    <w:rsid w:val="00FD001B"/>
    <w:rsid w:val="00FD37F3"/>
    <w:rsid w:val="00FD54EE"/>
    <w:rsid w:val="00FD64C3"/>
    <w:rsid w:val="00FF78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AAEE67"/>
  <w15:docId w15:val="{91C59785-ADF5-4C31-9B96-BB21DC3AF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95E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E2786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9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3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77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E3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776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D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D3E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B61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87C3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52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526A"/>
    <w:rPr>
      <w:rFonts w:ascii="Courier New" w:eastAsiaTheme="minorEastAsia" w:hAnsi="Courier New" w:cs="Courier New"/>
      <w:sz w:val="20"/>
      <w:szCs w:val="20"/>
      <w:lang w:val="en-GB"/>
    </w:rPr>
  </w:style>
  <w:style w:type="paragraph" w:customStyle="1" w:styleId="c13">
    <w:name w:val="c13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c7">
    <w:name w:val="c7"/>
    <w:basedOn w:val="DefaultParagraphFont"/>
    <w:rsid w:val="008F16DF"/>
  </w:style>
  <w:style w:type="character" w:customStyle="1" w:styleId="c6">
    <w:name w:val="c6"/>
    <w:basedOn w:val="DefaultParagraphFont"/>
    <w:rsid w:val="008F16DF"/>
  </w:style>
  <w:style w:type="paragraph" w:customStyle="1" w:styleId="c17">
    <w:name w:val="c17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c1">
    <w:name w:val="c1"/>
    <w:basedOn w:val="DefaultParagraphFont"/>
    <w:rsid w:val="008F16DF"/>
  </w:style>
  <w:style w:type="paragraph" w:customStyle="1" w:styleId="c5">
    <w:name w:val="c5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customStyle="1" w:styleId="c2">
    <w:name w:val="c2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customStyle="1" w:styleId="c18">
    <w:name w:val="c18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4">
    <w:name w:val="c4"/>
    <w:basedOn w:val="DefaultParagraphFont"/>
    <w:rsid w:val="009E5DC9"/>
  </w:style>
  <w:style w:type="paragraph" w:customStyle="1" w:styleId="c14">
    <w:name w:val="c14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9">
    <w:name w:val="c9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2786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CB31A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pre">
    <w:name w:val="pre"/>
    <w:basedOn w:val="DefaultParagraphFont"/>
    <w:rsid w:val="00CB31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22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85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9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7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0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9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8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6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9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3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78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35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7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22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43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33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8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45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7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6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29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7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72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2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9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8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1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27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9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20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9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84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6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31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6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7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1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5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9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2</dc:creator>
  <cp:lastModifiedBy>CHETANBHAI KOCHIYANIYA_19SOECE11022</cp:lastModifiedBy>
  <cp:revision>3</cp:revision>
  <cp:lastPrinted>2018-08-11T07:11:00Z</cp:lastPrinted>
  <dcterms:created xsi:type="dcterms:W3CDTF">2022-01-02T11:58:00Z</dcterms:created>
  <dcterms:modified xsi:type="dcterms:W3CDTF">2022-01-02T12:01:00Z</dcterms:modified>
</cp:coreProperties>
</file>